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vings-reconciliation"/>
    <w:p>
      <w:pPr>
        <w:pStyle w:val="Heading1"/>
      </w:pPr>
      <w:r>
        <w:t xml:space="preserve">Savings Reconciliation</w:t>
      </w:r>
    </w:p>
    <w:p>
      <w:pPr>
        <w:pStyle w:val="FirstParagraph"/>
      </w:pPr>
      <w:r>
        <w:t xml:space="preserve">Three different annual saving figures appear in this analysis. They measure different scop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$/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fleet operating sa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 trucks only. Fuel + maintenance saving. Gross of electricity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sel replacement net sa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iesel (700 ML — trucks + excavators + drills + ancillary). Net of electricity at A$91/MWh LCOE. Excludes 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project net benef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0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iesel + all gas displaced. Net of all new opex (renewable O&amp;M, charger O&amp;M). Used in IRR model</w:t>
            </w:r>
          </w:p>
        </w:tc>
      </w:tr>
    </w:tbl>
    <w:p>
      <w:pPr>
        <w:pStyle w:val="BodyText"/>
      </w:pPr>
      <w:r>
        <w:rPr>
          <w:b/>
          <w:bCs/>
        </w:rPr>
        <w:t xml:space="preserve">Bridging from A$550M to A$1,208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$M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fleet saving (fuel + mainte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: non-truck diesel (excavators, drills, ancill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l diesel gross savin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: maintenance saving on all equi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: electricity cost (A$91/MWh × ~3,800 GW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esel replacement net savin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: gas fuel displaced (existing 16M GJ + new 5.6M GJ at A$8/G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: gas O&amp;M avoi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: additional renewable/charger O&amp;M beyond electr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cl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: opex split dif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ll project net benefi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208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e: the A$550M truck-only figure uses per-truck economics (160 L/hr, 6,000 hrs, A$1.57/L net diesel). The A$1,100M all-diesel figure uses the fleet total (700 ML × A$1.57/L). The difference reflects non-truck diesel consumption (excavators, drill rigs, dozers, water carts, light vehicles) which accounts for 30-40% of total diese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21:18:38Z</dcterms:created>
  <dcterms:modified xsi:type="dcterms:W3CDTF">2026-04-20T2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